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Sales and Distribution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lastRenderedPageBreak/>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r w:rsidR="004F6DF5" w:rsidRPr="00445370">
        <w:t>рганизационни структури</w:t>
      </w:r>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w:t>
      </w:r>
      <w:r w:rsidRPr="004F6DF5">
        <w:lastRenderedPageBreak/>
        <w:t xml:space="preserve">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lastRenderedPageBreak/>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 xml:space="preserve">Фигура 1.1.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w:t>
      </w:r>
      <w:r w:rsidR="0058513B" w:rsidRPr="0058513B">
        <w:lastRenderedPageBreak/>
        <w:t xml:space="preserve">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76954668" w14:textId="58222AD7" w:rsidR="006411F5" w:rsidRPr="00571038" w:rsidRDefault="006411F5" w:rsidP="00571038">
      <w:pPr>
        <w:pStyle w:val="disbody"/>
      </w:pPr>
      <w:r>
        <w:rPr>
          <w:b/>
          <w:bCs/>
          <w:i/>
          <w:iCs/>
          <w:szCs w:val="28"/>
        </w:rPr>
        <w:t>Фигура 1.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0ECE23B0" w14:textId="58FF8F0D" w:rsidR="00AE521E" w:rsidRDefault="006411F5" w:rsidP="00021DA3">
      <w:pPr>
        <w:pStyle w:val="disbody"/>
        <w:ind w:firstLine="0"/>
      </w:pPr>
      <w:r>
        <w:br w:type="page"/>
      </w:r>
      <w:r w:rsidR="00AE521E">
        <w:lastRenderedPageBreak/>
        <w:t xml:space="preserve">Фигура 1.8.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7D9932EF" w14:textId="02A7E3B4" w:rsidR="00241E9B" w:rsidRDefault="00241E9B" w:rsidP="00241E9B">
      <w:pPr>
        <w:pStyle w:val="disbody"/>
        <w:rPr>
          <w:i/>
          <w:iCs/>
          <w:szCs w:val="28"/>
        </w:rPr>
      </w:pPr>
      <w:r>
        <w:rPr>
          <w:b/>
          <w:bCs/>
          <w:i/>
          <w:iCs/>
          <w:szCs w:val="28"/>
        </w:rPr>
        <w:t>Фигура 1.</w:t>
      </w:r>
      <w:r w:rsidR="00FC39BC">
        <w:rPr>
          <w:b/>
          <w:bCs/>
          <w:i/>
          <w:iCs/>
          <w:szCs w:val="28"/>
        </w:rPr>
        <w:t>8</w:t>
      </w:r>
      <w:r>
        <w:rPr>
          <w:i/>
          <w:iCs/>
          <w:szCs w:val="28"/>
        </w:rPr>
        <w:t xml:space="preserve">: Примерен </w:t>
      </w:r>
      <w:r w:rsidRPr="00241E9B">
        <w:rPr>
          <w:i/>
          <w:iCs/>
          <w:szCs w:val="28"/>
        </w:rPr>
        <w:t>документ на поръчка за продажба</w:t>
      </w:r>
      <w:r>
        <w:rPr>
          <w:i/>
          <w:iCs/>
          <w:szCs w:val="28"/>
        </w:rPr>
        <w:t>.</w:t>
      </w:r>
    </w:p>
    <w:p w14:paraId="24842754" w14:textId="77777777" w:rsidR="00E246C0" w:rsidRDefault="00EB721E" w:rsidP="00241E9B">
      <w:pPr>
        <w:pStyle w:val="disbody"/>
      </w:pPr>
      <w:r>
        <w:t>Притежава</w:t>
      </w:r>
      <w:r w:rsidRPr="00EB721E">
        <w:rPr>
          <w:lang w:val="en-US"/>
        </w:rPr>
        <w:t xml:space="preserve"> три секции</w:t>
      </w:r>
      <w:r>
        <w:t>:</w:t>
      </w:r>
      <w:r w:rsidRPr="00EB721E">
        <w:rPr>
          <w:lang w:val="en-US"/>
        </w:rPr>
        <w:t xml:space="preserve"> </w:t>
      </w:r>
      <w:r>
        <w:t>заглавна част</w:t>
      </w:r>
      <w:r w:rsidRPr="00EB721E">
        <w:rPr>
          <w:lang w:val="en-US"/>
        </w:rPr>
        <w:t>, секция за общ преглед на артикула и секция с подробности</w:t>
      </w:r>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 xml:space="preserve">дебитни и кредитни </w:t>
      </w:r>
      <w:r w:rsidR="006516EB" w:rsidRPr="006516EB">
        <w:lastRenderedPageBreak/>
        <w:t>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18AC6A31"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ще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ществуват </w:t>
      </w:r>
      <w:r w:rsidR="00B2034C" w:rsidRPr="00B2034C">
        <w:rPr>
          <w:lang w:val="en-US"/>
        </w:rPr>
        <w:t>поръчк</w:t>
      </w:r>
      <w:r w:rsidR="00B2034C">
        <w:t>и, които</w:t>
      </w:r>
      <w:r w:rsidR="00B2034C" w:rsidRPr="00B2034C">
        <w:rPr>
          <w:lang w:val="en-US"/>
        </w:rPr>
        <w:t xml:space="preserve"> мо</w:t>
      </w:r>
      <w:r w:rsidR="00B2034C">
        <w:t>гат</w:t>
      </w:r>
      <w:r w:rsidR="00B2034C" w:rsidRPr="00B2034C">
        <w:rPr>
          <w:lang w:val="en-US"/>
        </w:rPr>
        <w:t xml:space="preserve"> да бъд</w:t>
      </w:r>
      <w:r w:rsidR="00B2034C">
        <w:t>ат</w:t>
      </w:r>
      <w:r w:rsidR="00B2034C" w:rsidRPr="00B2034C">
        <w:rPr>
          <w:lang w:val="en-US"/>
        </w:rPr>
        <w:t xml:space="preserve"> блокиран</w:t>
      </w:r>
      <w:r w:rsidR="00B2034C">
        <w:t>и</w:t>
      </w:r>
      <w:r w:rsidR="00B2034C" w:rsidRPr="00B2034C">
        <w:rPr>
          <w:lang w:val="en-US"/>
        </w:rPr>
        <w:t xml:space="preserve"> по </w:t>
      </w:r>
      <w:r w:rsidR="00B2034C">
        <w:t xml:space="preserve">различни </w:t>
      </w:r>
      <w:r w:rsidR="00B2034C" w:rsidRPr="00B2034C">
        <w:rPr>
          <w:lang w:val="en-US"/>
        </w:rPr>
        <w:t>причин</w:t>
      </w:r>
      <w:r w:rsidR="00B2034C">
        <w:t>и</w:t>
      </w:r>
      <w:r w:rsidR="00B2034C" w:rsidRPr="00B2034C">
        <w:rPr>
          <w:lang w:val="en-US"/>
        </w:rPr>
        <w:t>, като например блокиран</w:t>
      </w:r>
      <w:r w:rsidR="008E26A6">
        <w:t>и</w:t>
      </w:r>
      <w:r w:rsidR="00B2034C" w:rsidRPr="00B2034C">
        <w:rPr>
          <w:lang w:val="en-US"/>
        </w:rPr>
        <w:t xml:space="preserve"> за преглед</w:t>
      </w:r>
      <w:r w:rsidR="009E3CB4">
        <w:t xml:space="preserve">, доставка или фактуриране. Също така съще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972A960" w14:textId="77777777" w:rsidR="002B136C" w:rsidRDefault="002B136C">
      <w:pPr>
        <w:widowControl/>
        <w:spacing w:line="240" w:lineRule="auto"/>
        <w:ind w:firstLine="0"/>
        <w:jc w:val="left"/>
        <w:rPr>
          <w:sz w:val="28"/>
          <w:lang w:val="bg-BG"/>
        </w:rPr>
      </w:pPr>
      <w:r>
        <w:br w:type="page"/>
      </w:r>
    </w:p>
    <w:p w14:paraId="2DD67DFF" w14:textId="77777777" w:rsidR="00AE521E" w:rsidRDefault="00AE521E" w:rsidP="00434B9E">
      <w:pPr>
        <w:pStyle w:val="disbody"/>
      </w:pPr>
    </w:p>
    <w:p w14:paraId="25A13635" w14:textId="47D451EE" w:rsidR="00AE521E" w:rsidRDefault="00F46243" w:rsidP="00B57D43">
      <w:pPr>
        <w:pStyle w:val="disbody"/>
      </w:pPr>
      <w:r>
        <w:t>Д</w:t>
      </w:r>
      <w:r w:rsidRPr="00F46243">
        <w:rPr>
          <w:lang w:val="en-US"/>
        </w:rPr>
        <w:t>окумент</w:t>
      </w:r>
      <w:r>
        <w:t>а</w:t>
      </w:r>
      <w:r w:rsidRPr="00F46243">
        <w:rPr>
          <w:lang w:val="en-US"/>
        </w:rPr>
        <w:t xml:space="preserve"> за доставка е транзакционен документ, използва</w:t>
      </w:r>
      <w:r>
        <w:t>н</w:t>
      </w:r>
      <w:r w:rsidRPr="00F46243">
        <w:rPr>
          <w:lang w:val="en-US"/>
        </w:rPr>
        <w:t xml:space="preserve"> за управление на логистичната страна </w:t>
      </w:r>
      <w:r w:rsidR="00AF7622">
        <w:t>по</w:t>
      </w:r>
      <w:r w:rsidRPr="00F46243">
        <w:rPr>
          <w:lang w:val="en-US"/>
        </w:rPr>
        <w:t xml:space="preserve"> </w:t>
      </w:r>
      <w:r w:rsidR="00AF7622">
        <w:t xml:space="preserve">процеса </w:t>
      </w:r>
      <w:r w:rsidRPr="00F46243">
        <w:rPr>
          <w:lang w:val="en-US"/>
        </w:rPr>
        <w:t>на поръчка.</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щено като пратка (</w:t>
      </w:r>
      <w:r w:rsidR="009D64CB" w:rsidRPr="009D64CB">
        <w:t>shipment</w:t>
      </w:r>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46A0B4" w14:textId="1CBBA78E" w:rsidR="00EB1765" w:rsidRDefault="00EB1765" w:rsidP="000A62F6">
      <w:pPr>
        <w:pStyle w:val="disbody"/>
        <w:ind w:firstLine="0"/>
        <w:jc w:val="center"/>
        <w:rPr>
          <w:i/>
          <w:iCs/>
          <w:szCs w:val="28"/>
        </w:rPr>
      </w:pPr>
      <w:r>
        <w:rPr>
          <w:b/>
          <w:bCs/>
          <w:i/>
          <w:iCs/>
          <w:szCs w:val="28"/>
        </w:rPr>
        <w:t>Фигура 1.</w:t>
      </w:r>
      <w:r w:rsidR="000A62F6">
        <w:rPr>
          <w:b/>
          <w:bCs/>
          <w:i/>
          <w:iCs/>
          <w:szCs w:val="28"/>
        </w:rPr>
        <w:t>9</w:t>
      </w:r>
      <w:r>
        <w:rPr>
          <w:i/>
          <w:iCs/>
          <w:szCs w:val="28"/>
        </w:rPr>
        <w:t xml:space="preserve">: </w:t>
      </w:r>
      <w:r w:rsidR="000A62F6">
        <w:rPr>
          <w:i/>
          <w:iCs/>
          <w:szCs w:val="28"/>
        </w:rPr>
        <w:t xml:space="preserve">Екран за </w:t>
      </w:r>
      <w:r w:rsidR="000A62F6" w:rsidRPr="000A62F6">
        <w:rPr>
          <w:i/>
          <w:iCs/>
          <w:szCs w:val="28"/>
        </w:rPr>
        <w:t>дейности на изпращане на поръчка за продажба</w:t>
      </w:r>
      <w:r>
        <w:rPr>
          <w:i/>
          <w:iCs/>
          <w:szCs w:val="28"/>
        </w:rPr>
        <w:t>.</w:t>
      </w: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r w:rsidR="00C72EB3" w:rsidRPr="00C72EB3">
        <w:rPr>
          <w:lang w:val="en-US"/>
        </w:rPr>
        <w:t>Документът за доставка предоставя функции, които позволяват поръчаните стоки или услуги да</w:t>
      </w:r>
      <w:r w:rsidR="00C72EB3">
        <w:t xml:space="preserve"> бъдат</w:t>
      </w:r>
      <w:r w:rsidR="00C72EB3" w:rsidRPr="00C72EB3">
        <w:rPr>
          <w:lang w:val="en-US"/>
        </w:rPr>
        <w:t xml:space="preserve"> изпрат</w:t>
      </w:r>
      <w:r w:rsidR="00C72EB3">
        <w:t>ени</w:t>
      </w:r>
      <w:r w:rsidR="00C72EB3" w:rsidRPr="00C72EB3">
        <w:rPr>
          <w:lang w:val="en-US"/>
        </w:rPr>
        <w:t xml:space="preserve"> до клиент.</w:t>
      </w:r>
      <w:r w:rsidR="00483108">
        <w:t xml:space="preserve"> Д</w:t>
      </w:r>
      <w:r w:rsidR="00C72EB3" w:rsidRPr="00C72EB3">
        <w:rPr>
          <w:lang w:val="en-US"/>
        </w:rPr>
        <w:t xml:space="preserve">окументът за фактуриране </w:t>
      </w:r>
      <w:r w:rsidR="00F953A0">
        <w:t>е</w:t>
      </w:r>
      <w:r w:rsidR="00C72EB3" w:rsidRPr="00C72EB3">
        <w:rPr>
          <w:lang w:val="en-US"/>
        </w:rPr>
        <w:t xml:space="preserve"> </w:t>
      </w:r>
      <w:r w:rsidR="00F953A0">
        <w:t xml:space="preserve">реалното </w:t>
      </w:r>
      <w:r w:rsidR="00C72EB3" w:rsidRPr="00C72EB3">
        <w:rPr>
          <w:lang w:val="en-US"/>
        </w:rPr>
        <w:t>фактурира</w:t>
      </w:r>
      <w:r w:rsidR="00F953A0">
        <w:t>не на</w:t>
      </w:r>
      <w:r w:rsidR="00C72EB3" w:rsidRPr="00C72EB3">
        <w:rPr>
          <w:lang w:val="en-US"/>
        </w:rPr>
        <w:t xml:space="preserve"> клиента за тези стоки или услуги.</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0D8DF5A5" w14:textId="77777777" w:rsidR="000F5262" w:rsidRDefault="000F5262" w:rsidP="00E40F4B">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2E5DAE9" w14:textId="52E92D2F" w:rsidR="000F5262" w:rsidRDefault="00086BFA" w:rsidP="000F5262">
      <w:pPr>
        <w:pStyle w:val="disbody"/>
        <w:ind w:firstLine="0"/>
        <w:jc w:val="center"/>
        <w:rPr>
          <w:i/>
          <w:iCs/>
          <w:szCs w:val="28"/>
        </w:rPr>
      </w:pPr>
      <w:r w:rsidRPr="00086BFA">
        <w:t xml:space="preserve"> </w:t>
      </w:r>
      <w:r w:rsidR="000F5262">
        <w:rPr>
          <w:b/>
          <w:bCs/>
          <w:i/>
          <w:iCs/>
          <w:szCs w:val="28"/>
        </w:rPr>
        <w:t>Фигура 1.10</w:t>
      </w:r>
      <w:r w:rsidR="000F5262">
        <w:rPr>
          <w:i/>
          <w:iCs/>
          <w:szCs w:val="28"/>
        </w:rPr>
        <w:t>: Примерен документ на фактура.</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 xml:space="preserve">връзката между приходите и себестойността на продадените </w:t>
      </w:r>
      <w:r w:rsidR="00F521C5" w:rsidRPr="00F521C5">
        <w:lastRenderedPageBreak/>
        <w:t>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3FED8438" w14:textId="3F0E2396" w:rsidR="000A53B2" w:rsidRPr="00E363E2" w:rsidRDefault="000A53B2" w:rsidP="00E363E2">
      <w:pPr>
        <w:pStyle w:val="disbody"/>
      </w:pPr>
      <w:r>
        <w:rPr>
          <w:b/>
          <w:bCs/>
          <w:i/>
          <w:iCs/>
          <w:szCs w:val="28"/>
        </w:rPr>
        <w:t>Фигура 1.11</w:t>
      </w:r>
      <w:r>
        <w:rPr>
          <w:i/>
          <w:iCs/>
          <w:szCs w:val="28"/>
        </w:rPr>
        <w:t>: Връзки между документите на поръчка, доставка и фактура.</w:t>
      </w: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w:t>
      </w:r>
      <w:r w:rsidR="00416A65" w:rsidRPr="00416A65">
        <w:lastRenderedPageBreak/>
        <w:t>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w:t>
      </w:r>
      <w:r w:rsidR="004E6815" w:rsidRPr="004E6815">
        <w:lastRenderedPageBreak/>
        <w:t xml:space="preserve">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548FF135" w14:textId="6700BA13" w:rsidR="00E91C6B" w:rsidRDefault="00D9719E" w:rsidP="00FA2DA8">
      <w:pPr>
        <w:pStyle w:val="disbody"/>
        <w:rPr>
          <w:i/>
          <w:i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322CAA41" w:rsidR="00FA2DA8" w:rsidRPr="00234331" w:rsidRDefault="00AE4C41" w:rsidP="00FA2DA8">
      <w:pPr>
        <w:pStyle w:val="disbody"/>
        <w:rPr>
          <w:bCs/>
          <w:szCs w:val="28"/>
        </w:rPr>
      </w:pPr>
      <w:r>
        <w:rPr>
          <w:szCs w:val="28"/>
        </w:rPr>
        <w:lastRenderedPageBreak/>
        <w:t xml:space="preserve">В заключение, може да се обобщи, че </w:t>
      </w:r>
      <w:r w:rsidR="00154BF6">
        <w:rPr>
          <w:szCs w:val="28"/>
        </w:rPr>
        <w:t>процесът</w:t>
      </w:r>
      <w:r>
        <w:rPr>
          <w:szCs w:val="28"/>
        </w:rPr>
        <w:t xml:space="preserve"> се характеризира със значителна комплексност и затова </w:t>
      </w:r>
      <w:r w:rsidR="00154BF6">
        <w:rPr>
          <w:szCs w:val="28"/>
        </w:rPr>
        <w:t>…..</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ще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lastRenderedPageBreak/>
        <w:t>(</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r w:rsidRPr="0044133B">
        <w:rPr>
          <w:i/>
          <w:iCs/>
          <w:szCs w:val="28"/>
        </w:rPr>
        <w:t>тандартни</w:t>
      </w:r>
      <w:r>
        <w:rPr>
          <w:i/>
          <w:iCs/>
          <w:szCs w:val="28"/>
          <w:lang w:val="bg-BG"/>
        </w:rPr>
        <w:t xml:space="preserve"> за </w:t>
      </w:r>
      <w:r w:rsidRPr="0044133B">
        <w:rPr>
          <w:i/>
          <w:iCs/>
          <w:szCs w:val="28"/>
        </w:rPr>
        <w:t xml:space="preserve">добри практики </w:t>
      </w:r>
      <w:r>
        <w:rPr>
          <w:i/>
          <w:iCs/>
          <w:szCs w:val="28"/>
          <w:lang w:val="bg-BG"/>
        </w:rPr>
        <w:t>н</w:t>
      </w:r>
      <w:r w:rsidRPr="0044133B">
        <w:rPr>
          <w:i/>
          <w:iCs/>
          <w:szCs w:val="28"/>
        </w:rPr>
        <w:t>а</w:t>
      </w:r>
      <w:r>
        <w:rPr>
          <w:i/>
          <w:iCs/>
          <w:szCs w:val="28"/>
          <w:lang w:val="bg-BG"/>
        </w:rPr>
        <w:t xml:space="preserve"> облачаната</w:t>
      </w:r>
      <w:r w:rsidRPr="0044133B">
        <w:rPr>
          <w:i/>
          <w:iCs/>
          <w:szCs w:val="28"/>
        </w:rPr>
        <w:t xml:space="preserve"> индустрията</w:t>
      </w:r>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924129">
            <w:pPr>
              <w:rPr>
                <w:rFonts w:ascii="Segoe UI" w:hAnsi="Segoe UI" w:cs="Segoe UI"/>
                <w:color w:val="171717"/>
              </w:rPr>
            </w:pPr>
            <w:hyperlink r:id="rId2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924129">
            <w:pPr>
              <w:rPr>
                <w:rFonts w:ascii="Segoe UI" w:hAnsi="Segoe UI" w:cs="Segoe UI"/>
                <w:color w:val="171717"/>
              </w:rPr>
            </w:pPr>
            <w:hyperlink r:id="rId2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924129">
            <w:pPr>
              <w:rPr>
                <w:rFonts w:ascii="Segoe UI" w:hAnsi="Segoe UI" w:cs="Segoe UI"/>
                <w:color w:val="171717"/>
              </w:rPr>
            </w:pPr>
            <w:hyperlink r:id="rId2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924129">
            <w:pPr>
              <w:rPr>
                <w:rFonts w:ascii="Segoe UI" w:hAnsi="Segoe UI" w:cs="Segoe UI"/>
                <w:color w:val="171717"/>
              </w:rPr>
            </w:pPr>
            <w:hyperlink r:id="rId2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924129">
            <w:pPr>
              <w:rPr>
                <w:rFonts w:ascii="Segoe UI" w:hAnsi="Segoe UI" w:cs="Segoe UI"/>
                <w:color w:val="171717"/>
              </w:rPr>
            </w:pPr>
            <w:hyperlink r:id="rId2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Микроуслугите насърчават фактор #6 от  принципите на дванадесетфакторното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77777777"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API крайни точки (REST, gRPC, SOAP и т.н.) или асинхронно чрез съобщения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ще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t>, както</w:t>
      </w:r>
      <w:r w:rsidRPr="007E785D">
        <w:t xml:space="preserve"> и да предлага по-добра производителност и мащабируемост от SQL база данни. </w:t>
      </w:r>
      <w:r>
        <w:t>М</w:t>
      </w:r>
      <w:r w:rsidRPr="007E785D">
        <w:t>икроуслуги</w:t>
      </w:r>
      <w:r>
        <w:t>те</w:t>
      </w:r>
      <w:r w:rsidRPr="007E785D">
        <w:t xml:space="preserve"> често използват смесица от SQL и NoSQL бази данни, което се нарича подход на </w:t>
      </w:r>
      <w:r>
        <w:t>„</w:t>
      </w:r>
      <w:r w:rsidRPr="007E785D">
        <w:t>полиглотна устойчивост</w:t>
      </w:r>
      <w:r>
        <w:t>“ (</w:t>
      </w:r>
      <w:r w:rsidRPr="007E785D">
        <w:t>Polyglot</w:t>
      </w:r>
      <w:r>
        <w:t xml:space="preserve"> </w:t>
      </w:r>
      <w:r w:rsidRPr="007E785D">
        <w:t>Persistence</w:t>
      </w:r>
      <w:r>
        <w:t>)</w:t>
      </w:r>
      <w:r w:rsidRPr="007E785D">
        <w:t>.</w:t>
      </w:r>
    </w:p>
    <w:p w14:paraId="201C30C3" w14:textId="79E11266" w:rsidR="00977D0A" w:rsidRDefault="00977D0A" w:rsidP="00073D5A">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06C259B0" w14:textId="60495886" w:rsidR="00C0212E" w:rsidRDefault="00685149" w:rsidP="00461F25">
      <w:pPr>
        <w:widowControl/>
        <w:spacing w:line="240" w:lineRule="auto"/>
        <w:ind w:firstLine="0"/>
        <w:jc w:val="left"/>
        <w:rPr>
          <w:bCs/>
          <w:szCs w:val="28"/>
        </w:rPr>
      </w:pPr>
      <w:r>
        <w:br w:type="page"/>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Cloud Native Patterns,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Cloud Native Computing поставя контейнеризацията на микроуслуги като първа стъпка в Cloud-Native Trail Map - насоки за предприятия, които започват </w:t>
      </w:r>
      <w:r>
        <w:t>поддръжка</w:t>
      </w:r>
      <w:r w:rsidRPr="00AB48EA">
        <w:t xml:space="preserve"> в облака.</w:t>
      </w:r>
    </w:p>
    <w:p w14:paraId="7754364C" w14:textId="77777777" w:rsidR="00DC4602" w:rsidRDefault="00DC4602" w:rsidP="00DC4602">
      <w:pPr>
        <w:pStyle w:val="disbody"/>
        <w:rPr>
          <w:color w:val="000000"/>
          <w:szCs w:val="28"/>
        </w:rPr>
      </w:pPr>
      <w:r w:rsidRPr="00D61C29">
        <w:t>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Контейнеризацията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ще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77777777" w:rsidR="00DC4602" w:rsidRDefault="00DC4602" w:rsidP="00DC4602">
      <w:pPr>
        <w:pStyle w:val="disbody"/>
      </w:pPr>
      <w:r w:rsidRPr="00697718">
        <w:lastRenderedPageBreak/>
        <w:t>Управлението на контейнери се извършва със специална софтуерна програма, наречена контейнер оркестратор. Когато работите в мащаб с много независими работещи контейнери, оркестрацията е от съществено значение.</w:t>
      </w:r>
      <w:r>
        <w:t xml:space="preserve"> </w:t>
      </w:r>
      <w:r w:rsidRPr="00697718">
        <w:t>Следващата таблица описва общи задачи за оркестрация.</w:t>
      </w:r>
    </w:p>
    <w:p w14:paraId="1BE2E6E0" w14:textId="77777777" w:rsidR="00DC4602" w:rsidRDefault="00DC4602" w:rsidP="00DC4602">
      <w:pPr>
        <w:pStyle w:val="disbody"/>
        <w:rPr>
          <w:i/>
          <w:iCs/>
          <w:szCs w:val="28"/>
        </w:rPr>
      </w:pPr>
      <w:r>
        <w:rPr>
          <w:b/>
          <w:bCs/>
          <w:i/>
          <w:iCs/>
          <w:szCs w:val="28"/>
        </w:rPr>
        <w:t>Таблица 1.8</w:t>
      </w:r>
      <w:r>
        <w:rPr>
          <w:i/>
          <w:iCs/>
          <w:szCs w:val="28"/>
        </w:rPr>
        <w:t>:ТОДО.</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r>
        <w:t>О</w:t>
      </w:r>
      <w:r w:rsidRPr="00665501">
        <w:t>ркестраторите на контейнери възприемат принципите за еднократност</w:t>
      </w:r>
      <w:r>
        <w:t xml:space="preserve"> (</w:t>
      </w:r>
      <w:r w:rsidRPr="00A37F47">
        <w:rPr>
          <w:rStyle w:val="Emphasis"/>
          <w:rFonts w:ascii="Segoe UI" w:hAnsi="Segoe UI" w:cs="Segoe UI"/>
          <w:color w:val="171717"/>
          <w:shd w:val="clear" w:color="auto" w:fill="FFFFFF"/>
        </w:rPr>
        <w:t>Factor #</w:t>
      </w:r>
      <w:r>
        <w:rPr>
          <w:rStyle w:val="Emphasis"/>
          <w:rFonts w:ascii="Segoe UI" w:hAnsi="Segoe UI" w:cs="Segoe UI"/>
          <w:color w:val="171717"/>
          <w:shd w:val="clear" w:color="auto" w:fill="FFFFFF"/>
        </w:rPr>
        <w:t>9)</w:t>
      </w:r>
      <w:r w:rsidRPr="00665501">
        <w:t xml:space="preserve"> и едновременност</w:t>
      </w:r>
      <w:r>
        <w:t xml:space="preserve"> (</w:t>
      </w:r>
      <w:r w:rsidRPr="00A37F47">
        <w:t>Factor #8</w:t>
      </w:r>
      <w:r>
        <w:t>)</w:t>
      </w:r>
      <w:r w:rsidRPr="00665501">
        <w:t xml:space="preserve"> от приложението с дванадесет фактора.</w:t>
      </w:r>
    </w:p>
    <w:p w14:paraId="5213C6FB" w14:textId="4B40D3A1" w:rsidR="00A63577" w:rsidRDefault="00DC4602" w:rsidP="00DC4602">
      <w:pPr>
        <w:pStyle w:val="disbody"/>
      </w:pPr>
      <w:r w:rsidRPr="005A5612">
        <w:t>Въпреки че съществуват няколко контейнерни оркестратора, Kubernetes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50F0DEA3" w:rsidR="00DC4602" w:rsidRDefault="001631F1" w:rsidP="001631F1">
      <w:pPr>
        <w:pStyle w:val="disbody"/>
      </w:pPr>
      <w:r>
        <w:lastRenderedPageBreak/>
        <w:t>Облачните системи зависят от много различни спомагателни ресурси, като хранилища за данни, брокери на съобщения,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7AE41DFB" w14:textId="30B932D1" w:rsidR="001631F1" w:rsidRDefault="001631F1" w:rsidP="001631F1">
      <w:pPr>
        <w:pStyle w:val="disbody"/>
        <w:rPr>
          <w:i/>
          <w:iCs/>
          <w:szCs w:val="28"/>
        </w:rPr>
      </w:pPr>
      <w:r>
        <w:rPr>
          <w:b/>
          <w:bCs/>
          <w:i/>
          <w:iCs/>
          <w:szCs w:val="28"/>
        </w:rPr>
        <w:t>Таблица 1.</w:t>
      </w:r>
      <w:r>
        <w:rPr>
          <w:b/>
          <w:bCs/>
          <w:i/>
          <w:iCs/>
          <w:szCs w:val="28"/>
          <w:lang w:val="en-US"/>
        </w:rPr>
        <w:t>14</w:t>
      </w:r>
      <w:r>
        <w:rPr>
          <w:i/>
          <w:iCs/>
          <w:szCs w:val="28"/>
        </w:rPr>
        <w:t>:</w:t>
      </w:r>
      <w:r w:rsidRPr="001631F1">
        <w:t xml:space="preserve"> </w:t>
      </w:r>
      <w:bookmarkStart w:id="7" w:name="_Hlk116965595"/>
      <w:r>
        <w:rPr>
          <w:i/>
          <w:iCs/>
          <w:szCs w:val="28"/>
        </w:rPr>
        <w:t>С</w:t>
      </w:r>
      <w:r w:rsidRPr="001631F1">
        <w:rPr>
          <w:i/>
          <w:iCs/>
          <w:szCs w:val="28"/>
        </w:rPr>
        <w:t>помагателни</w:t>
      </w:r>
      <w:r>
        <w:rPr>
          <w:i/>
          <w:iCs/>
          <w:szCs w:val="28"/>
          <w:lang w:val="en-US"/>
        </w:rPr>
        <w:t xml:space="preserve"> </w:t>
      </w:r>
      <w:bookmarkEnd w:id="7"/>
      <w:r>
        <w:rPr>
          <w:i/>
          <w:iCs/>
          <w:szCs w:val="28"/>
        </w:rPr>
        <w:t>услуги използвани от облачните системи</w:t>
      </w:r>
      <w:r>
        <w:rPr>
          <w:i/>
          <w:iCs/>
          <w:szCs w:val="28"/>
        </w:rPr>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конфигурация</w:t>
      </w:r>
      <w:r w:rsidR="00DC31CD" w:rsidRPr="00B43212">
        <w:rPr>
          <w:szCs w:val="28"/>
        </w:rPr>
        <w:t xml:space="preserve">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С този модел поддържащ</w:t>
      </w:r>
      <w:r w:rsidR="009E127F">
        <w:rPr>
          <w:szCs w:val="28"/>
        </w:rPr>
        <w:t>ите</w:t>
      </w:r>
      <w:r w:rsidR="00D90ADC" w:rsidRPr="00D90ADC">
        <w:rPr>
          <w:szCs w:val="28"/>
          <w:lang w:val="en-US"/>
        </w:rPr>
        <w:t xml:space="preserve"> услуг</w:t>
      </w:r>
      <w:r w:rsidR="009E127F">
        <w:rPr>
          <w:szCs w:val="28"/>
        </w:rPr>
        <w:t>и</w:t>
      </w:r>
      <w:r w:rsidR="00D90ADC" w:rsidRPr="00D90ADC">
        <w:rPr>
          <w:szCs w:val="28"/>
          <w:lang w:val="en-US"/>
        </w:rPr>
        <w:t xml:space="preserve"> може да бъд</w:t>
      </w:r>
      <w:r w:rsidR="009E127F">
        <w:rPr>
          <w:szCs w:val="28"/>
        </w:rPr>
        <w:t xml:space="preserve">ат контролирани </w:t>
      </w:r>
      <w:r w:rsidR="00D90ADC" w:rsidRPr="00D90ADC">
        <w:rPr>
          <w:szCs w:val="28"/>
          <w:lang w:val="en-US"/>
        </w:rPr>
        <w:t xml:space="preserve">без промени в кода. </w:t>
      </w:r>
      <w:r w:rsidR="00492B9E" w:rsidRPr="00492B9E">
        <w:rPr>
          <w:szCs w:val="28"/>
          <w:lang w:val="en-US"/>
        </w:rPr>
        <w:t>Облачните доставчици предоставят API, за комуник</w:t>
      </w:r>
      <w:r w:rsidR="00492B9E">
        <w:rPr>
          <w:szCs w:val="28"/>
        </w:rPr>
        <w:t>ация</w:t>
      </w:r>
      <w:r w:rsidR="00C00C78">
        <w:rPr>
          <w:szCs w:val="28"/>
        </w:rPr>
        <w:t>, чрез</w:t>
      </w:r>
      <w:r w:rsidR="00492B9E" w:rsidRPr="00492B9E">
        <w:rPr>
          <w:szCs w:val="28"/>
          <w:lang w:val="en-US"/>
        </w:rPr>
        <w:t xml:space="preserve"> </w:t>
      </w:r>
      <w:r w:rsidR="00C00C78" w:rsidRPr="00492B9E">
        <w:rPr>
          <w:szCs w:val="28"/>
          <w:lang w:val="en-US"/>
        </w:rPr>
        <w:t>патентован</w:t>
      </w:r>
      <w:r w:rsidR="00C00C78">
        <w:rPr>
          <w:szCs w:val="28"/>
        </w:rPr>
        <w:t>и</w:t>
      </w:r>
      <w:r w:rsidR="00C00C78" w:rsidRPr="00492B9E">
        <w:rPr>
          <w:szCs w:val="28"/>
          <w:lang w:val="en-US"/>
        </w:rPr>
        <w:t xml:space="preserve"> </w:t>
      </w:r>
      <w:r w:rsidR="00492B9E" w:rsidRPr="00492B9E">
        <w:rPr>
          <w:szCs w:val="28"/>
          <w:lang w:val="en-US"/>
        </w:rPr>
        <w:t>библиотеки</w:t>
      </w:r>
      <w:r w:rsidR="00C00C78">
        <w:rPr>
          <w:szCs w:val="28"/>
        </w:rPr>
        <w:t>,</w:t>
      </w:r>
      <w:r w:rsidR="00492B9E" w:rsidRPr="00492B9E">
        <w:rPr>
          <w:szCs w:val="28"/>
          <w:lang w:val="en-US"/>
        </w:rPr>
        <w:t xml:space="preserve"> капсулира</w:t>
      </w:r>
      <w:r w:rsidR="00C00C78">
        <w:rPr>
          <w:szCs w:val="28"/>
        </w:rPr>
        <w:t>щи</w:t>
      </w:r>
      <w:r w:rsidR="00492B9E" w:rsidRPr="00492B9E">
        <w:rPr>
          <w:szCs w:val="28"/>
          <w:lang w:val="en-US"/>
        </w:rPr>
        <w:t xml:space="preserve"> сложността. </w:t>
      </w:r>
      <w:r w:rsidR="0029675C">
        <w:rPr>
          <w:szCs w:val="28"/>
        </w:rPr>
        <w:t xml:space="preserve">Добра </w:t>
      </w:r>
      <w:r w:rsidR="00492B9E" w:rsidRPr="00492B9E">
        <w:rPr>
          <w:szCs w:val="28"/>
          <w:lang w:val="en-US"/>
        </w:rPr>
        <w:t xml:space="preserve">практика е да се </w:t>
      </w:r>
      <w:r w:rsidR="0029675C">
        <w:rPr>
          <w:szCs w:val="28"/>
        </w:rPr>
        <w:t>в</w:t>
      </w:r>
      <w:r w:rsidR="00492B9E" w:rsidRPr="00492B9E">
        <w:rPr>
          <w:szCs w:val="28"/>
          <w:lang w:val="en-US"/>
        </w:rPr>
        <w:t xml:space="preserve">ъведе междинен слой или API, </w:t>
      </w:r>
      <w:r w:rsidR="0029675C">
        <w:rPr>
          <w:szCs w:val="28"/>
        </w:rPr>
        <w:t xml:space="preserve">който да предлага </w:t>
      </w:r>
      <w:r w:rsidR="00492B9E" w:rsidRPr="00492B9E">
        <w:rPr>
          <w:szCs w:val="28"/>
          <w:lang w:val="en-US"/>
        </w:rPr>
        <w:t>общи операции</w:t>
      </w:r>
      <w:r w:rsidR="0029675C">
        <w:rPr>
          <w:szCs w:val="28"/>
        </w:rPr>
        <w:t>, „</w:t>
      </w:r>
      <w:r w:rsidR="00492B9E" w:rsidRPr="00492B9E">
        <w:rPr>
          <w:szCs w:val="28"/>
          <w:lang w:val="en-US"/>
        </w:rPr>
        <w:t>обвивайки</w:t>
      </w:r>
      <w:r w:rsidR="0029675C">
        <w:rPr>
          <w:szCs w:val="28"/>
        </w:rPr>
        <w:t>“</w:t>
      </w:r>
      <w:r w:rsidR="00492B9E" w:rsidRPr="00492B9E">
        <w:rPr>
          <w:szCs w:val="28"/>
          <w:lang w:val="en-US"/>
        </w:rPr>
        <w:t xml:space="preserve"> кода на </w:t>
      </w:r>
      <w:r w:rsidR="00492B9E" w:rsidRPr="00492B9E">
        <w:rPr>
          <w:szCs w:val="28"/>
          <w:lang w:val="en-US"/>
        </w:rPr>
        <w:lastRenderedPageBreak/>
        <w:t xml:space="preserve">доставчика вътре в него. Това </w:t>
      </w:r>
      <w:r w:rsidR="0029675C">
        <w:rPr>
          <w:szCs w:val="28"/>
        </w:rPr>
        <w:t>„</w:t>
      </w:r>
      <w:r w:rsidR="00492B9E" w:rsidRPr="00492B9E">
        <w:rPr>
          <w:szCs w:val="28"/>
          <w:lang w:val="en-US"/>
        </w:rPr>
        <w:t>слабо</w:t>
      </w:r>
      <w:r w:rsidR="0029675C">
        <w:rPr>
          <w:szCs w:val="28"/>
        </w:rPr>
        <w:t>“</w:t>
      </w:r>
      <w:r w:rsidR="00492B9E" w:rsidRPr="00492B9E">
        <w:rPr>
          <w:szCs w:val="28"/>
          <w:lang w:val="en-US"/>
        </w:rPr>
        <w:t xml:space="preserve"> свързване позволява </w:t>
      </w:r>
      <w:r w:rsidR="0029675C">
        <w:rPr>
          <w:szCs w:val="28"/>
        </w:rPr>
        <w:t>обновявания</w:t>
      </w:r>
      <w:r w:rsidR="00492B9E" w:rsidRPr="00492B9E">
        <w:rPr>
          <w:szCs w:val="28"/>
          <w:lang w:val="en-US"/>
        </w:rPr>
        <w:t>, без да се налага да</w:t>
      </w:r>
      <w:r w:rsidR="0029675C">
        <w:rPr>
          <w:szCs w:val="28"/>
        </w:rPr>
        <w:t xml:space="preserve"> се правят</w:t>
      </w:r>
      <w:r w:rsidR="00492B9E" w:rsidRPr="00492B9E">
        <w:rPr>
          <w:szCs w:val="28"/>
          <w:lang w:val="en-US"/>
        </w:rPr>
        <w:t xml:space="preserve"> промени в кода на основната услуга</w:t>
      </w:r>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8" w:name="_Toc27014321"/>
      <w:bookmarkStart w:id="9" w:name="_Toc89056267"/>
      <w:bookmarkStart w:id="10" w:name="_Toc112392426"/>
      <w:r w:rsidRPr="00084B24">
        <w:rPr>
          <w:lang w:val="bg-BG"/>
        </w:rPr>
        <w:lastRenderedPageBreak/>
        <w:t xml:space="preserve">1.3. </w:t>
      </w:r>
      <w:bookmarkEnd w:id="8"/>
      <w:r w:rsidR="0009066A" w:rsidRPr="0009066A">
        <w:rPr>
          <w:lang w:val="bg-BG"/>
        </w:rPr>
        <w:t>Специфики при управление на поръчките от клиенти в производствено предприятие</w:t>
      </w:r>
      <w:bookmarkEnd w:id="9"/>
      <w:bookmarkEnd w:id="10"/>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r w:rsidR="008905F7" w:rsidRPr="008905F7">
        <w:rPr>
          <w:lang w:val="en-US"/>
        </w:rPr>
        <w:t>Отговорност на доставчика на самоличност е да удостовери потребител и безопасно да предостави доказателство на 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0342D8C5" w14:textId="04CDFECA" w:rsidR="00F04784" w:rsidRPr="00F04784" w:rsidRDefault="00F04784" w:rsidP="00F04784">
      <w:pPr>
        <w:pStyle w:val="disbody"/>
        <w:rPr>
          <w:bCs/>
          <w:szCs w:val="28"/>
        </w:rPr>
      </w:pPr>
      <w:r>
        <w:rPr>
          <w:b/>
          <w:bCs/>
          <w:i/>
          <w:iCs/>
          <w:szCs w:val="28"/>
        </w:rPr>
        <w:t>Таблица</w:t>
      </w:r>
      <w:r>
        <w:rPr>
          <w:b/>
          <w:bCs/>
          <w:i/>
          <w:iCs/>
          <w:szCs w:val="28"/>
        </w:rPr>
        <w:t xml:space="preserve"> 1.</w:t>
      </w:r>
      <w:r>
        <w:rPr>
          <w:b/>
          <w:bCs/>
          <w:i/>
          <w:iCs/>
          <w:szCs w:val="28"/>
        </w:rPr>
        <w:t>7</w:t>
      </w:r>
      <w:r>
        <w:rPr>
          <w:i/>
          <w:iCs/>
          <w:szCs w:val="28"/>
        </w:rPr>
        <w:t xml:space="preserve">: </w:t>
      </w:r>
      <w:r>
        <w:rPr>
          <w:i/>
          <w:iCs/>
          <w:szCs w:val="28"/>
        </w:rPr>
        <w:t>ТОДО</w:t>
      </w:r>
      <w:r>
        <w:rPr>
          <w:i/>
          <w:iCs/>
          <w:szCs w:val="28"/>
        </w:rP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4578BC78" w14:textId="77777777" w:rsidTr="00FE748E">
        <w:tc>
          <w:tcPr>
            <w:tcW w:w="1638" w:type="dxa"/>
          </w:tcPr>
          <w:p w14:paraId="4215704A" w14:textId="362E24FE" w:rsidR="00FE748E" w:rsidRDefault="00FE748E" w:rsidP="00F84810">
            <w:pPr>
              <w:pStyle w:val="disbody"/>
              <w:ind w:firstLine="0"/>
            </w:pPr>
            <w:r w:rsidRPr="00FE748E">
              <w:t>Ping</w:t>
            </w:r>
          </w:p>
        </w:tc>
        <w:tc>
          <w:tcPr>
            <w:tcW w:w="7649" w:type="dxa"/>
          </w:tcPr>
          <w:p w14:paraId="4B819688"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07A56A4B" w14:textId="77777777" w:rsidR="00FE748E" w:rsidRPr="007F748C" w:rsidRDefault="00FE748E" w:rsidP="00F84810">
      <w:pPr>
        <w:pStyle w:val="disbody"/>
      </w:pPr>
    </w:p>
    <w:p w14:paraId="16EF6A39" w14:textId="77777777" w:rsidR="00EC5B2E" w:rsidRDefault="00EC5B2E" w:rsidP="00F84810">
      <w:pPr>
        <w:pStyle w:val="disbody"/>
      </w:pPr>
    </w:p>
    <w:p w14:paraId="719AA3FC" w14:textId="77777777" w:rsidR="00EC5B2E" w:rsidRDefault="00EC5B2E" w:rsidP="00F84810">
      <w:pPr>
        <w:pStyle w:val="disbody"/>
      </w:pPr>
    </w:p>
    <w:p w14:paraId="0C19C2E7" w14:textId="79CABBFC" w:rsidR="006F63D6" w:rsidRDefault="00311A02" w:rsidP="00F84810">
      <w:pPr>
        <w:pStyle w:val="disbody"/>
      </w:pPr>
      <w:r w:rsidRPr="00311A02">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0150015C" w:rsidR="00E72A28" w:rsidRDefault="00822D5A" w:rsidP="00F84810">
      <w:pPr>
        <w:pStyle w:val="disbody"/>
      </w:pPr>
      <w:r>
        <w:t>Фигура 1.11.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3865" cy="2072003"/>
                    </a:xfrm>
                    <a:prstGeom prst="rect">
                      <a:avLst/>
                    </a:prstGeom>
                  </pic:spPr>
                </pic:pic>
              </a:graphicData>
            </a:graphic>
          </wp:inline>
        </w:drawing>
      </w:r>
    </w:p>
    <w:p w14:paraId="4AEB01D7" w14:textId="7A5B327E" w:rsidR="00822D5A" w:rsidRPr="00234331" w:rsidRDefault="00822D5A" w:rsidP="00822D5A">
      <w:pPr>
        <w:pStyle w:val="disbody"/>
        <w:rPr>
          <w:bCs/>
          <w:szCs w:val="28"/>
        </w:rPr>
      </w:pPr>
      <w:r>
        <w:rPr>
          <w:b/>
          <w:bCs/>
          <w:i/>
          <w:iCs/>
          <w:szCs w:val="28"/>
        </w:rPr>
        <w:t>Фигура 1.11</w:t>
      </w:r>
      <w:r>
        <w:rPr>
          <w:i/>
          <w:iCs/>
          <w:szCs w:val="28"/>
        </w:rPr>
        <w:t xml:space="preserve">: Схема на </w:t>
      </w:r>
      <w:r w:rsidRPr="00822D5A">
        <w:rPr>
          <w:i/>
          <w:iCs/>
          <w:szCs w:val="28"/>
        </w:rPr>
        <w:t>OpenID Connect</w:t>
      </w:r>
      <w:r>
        <w:rPr>
          <w:i/>
          <w:iCs/>
          <w:szCs w:val="28"/>
        </w:rPr>
        <w:t>.</w:t>
      </w:r>
    </w:p>
    <w:p w14:paraId="3565CE74" w14:textId="2A04885E" w:rsidR="00E72A28"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OpenID Connect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0A93F2A6"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penID Connect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ASP.NET Cor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съхранена в JavaScript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ще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r w:rsidRPr="00B22AF4">
        <w:t xml:space="preserve">OpenID </w:t>
      </w:r>
      <w:r w:rsidRPr="00CA3308">
        <w:t xml:space="preserve">определя как кодът и/или токените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Google</w:t>
      </w:r>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r w:rsidR="00946C5E" w:rsidRPr="00B22AF4">
        <w:t xml:space="preserve">OpenID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токени за самоличност и/или оторизация за токени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од за оторизация или токен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r w:rsidR="00C2549C" w:rsidRPr="00C2549C">
        <w:t>OpenID Connect</w:t>
      </w:r>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на ниво клиентско приложение и се използва от доставчика на идентичност, за да достави кода за оторизация или токен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а токен</w:t>
      </w:r>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токени.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09F18AC1"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r w:rsidR="00662DBD" w:rsidRPr="0095443C">
        <w:t>Authorization Code Flow</w:t>
      </w:r>
      <w:r w:rsidR="00662DBD">
        <w:t>)</w:t>
      </w:r>
      <w:r w:rsidR="005E4620">
        <w:rPr>
          <w:lang w:val="en-US"/>
        </w:rPr>
        <w:t xml:space="preserve"> </w:t>
      </w:r>
      <w:r w:rsidR="005E4620">
        <w:t xml:space="preserve">подплатен с </w:t>
      </w:r>
      <w:r w:rsidR="005E4620" w:rsidRPr="005E4620">
        <w:t>PKCE защита</w:t>
      </w:r>
      <w:r w:rsidR="0095443C">
        <w:t xml:space="preserve"> (</w:t>
      </w:r>
      <w:r w:rsidR="0095443C" w:rsidRPr="0095443C">
        <w:t>OAuth 2.0 Security Best Current Practice RFC</w:t>
      </w:r>
      <w:r w:rsidR="00BB2603">
        <w:rPr>
          <w:lang w:val="en-US"/>
        </w:rPr>
        <w:t xml:space="preserve"> / </w:t>
      </w:r>
      <w:hyperlink r:id="rId27"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r w:rsidR="00C06527">
        <w:t>токен</w:t>
      </w:r>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ще работят, но повечето </w:t>
      </w:r>
      <w:r w:rsidR="000909C3">
        <w:t xml:space="preserve">ще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Всеки OpenID Connect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URI for the authentication code flow endpoint</w:t>
      </w:r>
      <w:r>
        <w:rPr>
          <w:i/>
          <w:iCs/>
          <w:szCs w:val="28"/>
        </w:rPr>
        <w:t>.</w:t>
      </w:r>
    </w:p>
    <w:p w14:paraId="698C4876" w14:textId="675CF387"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r w:rsidR="00BB28A3" w:rsidRPr="004F1EC7">
        <w:t>client_id</w:t>
      </w:r>
      <w:r w:rsidR="00BB28A3">
        <w:t>),</w:t>
      </w:r>
      <w:r w:rsidRPr="004F1EC7">
        <w:t xml:space="preserve"> URI за пренасочване. Това е URI на ниво клиентско приложение, до което ще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r w:rsidR="00BB28A3" w:rsidRPr="00BB28A3">
        <w:t>openid</w:t>
      </w:r>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r w:rsidR="005F48A9" w:rsidRPr="005F48A9">
        <w:t>response_type</w:t>
      </w:r>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response_type, са нещата или токените,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r w:rsidRPr="004F1EC7">
        <w:rPr>
          <w:i/>
          <w:iCs/>
          <w:szCs w:val="28"/>
        </w:rPr>
        <w:t>authentication code flow</w:t>
      </w:r>
      <w:r>
        <w:rPr>
          <w:i/>
          <w:iCs/>
          <w:szCs w:val="28"/>
          <w:lang w:val="en-US"/>
        </w:rPr>
        <w:t xml:space="preserve"> model</w:t>
      </w:r>
      <w:r>
        <w:rPr>
          <w:i/>
          <w:iCs/>
          <w:szCs w:val="28"/>
        </w:rPr>
        <w:t>.</w:t>
      </w:r>
    </w:p>
    <w:p w14:paraId="238800DA" w14:textId="1683A84D"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ще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токен,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а токен</w:t>
      </w:r>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комбинация от clientid и clientsecret.</w:t>
      </w:r>
      <w:r w:rsidR="00365EA7">
        <w:rPr>
          <w:szCs w:val="28"/>
        </w:rPr>
        <w:t xml:space="preserve"> Д</w:t>
      </w:r>
      <w:r w:rsidR="00365EA7" w:rsidRPr="00365EA7">
        <w:rPr>
          <w:szCs w:val="28"/>
        </w:rPr>
        <w:t xml:space="preserve">оставчикът на самоличност генерира токен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токенът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3A015928" w14:textId="77777777" w:rsidR="008E38F3" w:rsidRDefault="008E38F3" w:rsidP="008E38F3">
      <w:pPr>
        <w:pStyle w:val="disbody"/>
      </w:pPr>
      <w:r>
        <w:t>Стандарт (RFC 7519) за уеб приложенията е JSON уеб токен (JWT). Той се състои от три части:</w:t>
      </w:r>
    </w:p>
    <w:p w14:paraId="60C62F64" w14:textId="77777777" w:rsidR="008E38F3" w:rsidRDefault="008E38F3" w:rsidP="008E38F3">
      <w:pPr>
        <w:pStyle w:val="disbody"/>
      </w:pPr>
      <w:r>
        <w:t>•</w:t>
      </w:r>
      <w:r>
        <w:tab/>
        <w:t>Заглавна - JSON обект, кодиран във формат base64. Съдържа информация за типа на токена и алгоритъма за криптиране;</w:t>
      </w:r>
    </w:p>
    <w:p w14:paraId="2E1503B1" w14:textId="77777777" w:rsidR="008E38F3" w:rsidRDefault="008E38F3" w:rsidP="008E38F3">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30"/>
      <w:footerReference w:type="default" r:id="rId3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EF9D6" w14:textId="77777777" w:rsidR="00924129" w:rsidRDefault="00924129" w:rsidP="00DA5C8B">
      <w:pPr>
        <w:spacing w:line="240" w:lineRule="auto"/>
      </w:pPr>
      <w:r>
        <w:separator/>
      </w:r>
    </w:p>
  </w:endnote>
  <w:endnote w:type="continuationSeparator" w:id="0">
    <w:p w14:paraId="2AB2D1D9" w14:textId="77777777" w:rsidR="00924129" w:rsidRDefault="00924129"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13DA8" w14:textId="77777777" w:rsidR="00924129" w:rsidRDefault="00924129" w:rsidP="005719C1">
      <w:pPr>
        <w:spacing w:line="240" w:lineRule="auto"/>
        <w:ind w:firstLine="0"/>
      </w:pPr>
      <w:r>
        <w:separator/>
      </w:r>
    </w:p>
  </w:footnote>
  <w:footnote w:type="continuationSeparator" w:id="0">
    <w:p w14:paraId="2B5DB84B" w14:textId="77777777" w:rsidR="00924129" w:rsidRDefault="00924129" w:rsidP="005719C1">
      <w:pPr>
        <w:spacing w:line="240" w:lineRule="auto"/>
        <w:ind w:firstLine="0"/>
      </w:pPr>
      <w:r>
        <w:continuationSeparator/>
      </w:r>
    </w:p>
  </w:footnote>
  <w:footnote w:type="continuationNotice" w:id="1">
    <w:p w14:paraId="0A0A034A" w14:textId="77777777" w:rsidR="00924129" w:rsidRDefault="00924129"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D5A"/>
    <w:rsid w:val="00073FD3"/>
    <w:rsid w:val="000747B8"/>
    <w:rsid w:val="000752D0"/>
    <w:rsid w:val="000753CC"/>
    <w:rsid w:val="0007757C"/>
    <w:rsid w:val="000775CD"/>
    <w:rsid w:val="000807C2"/>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C63AD"/>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2837"/>
    <w:rsid w:val="00144230"/>
    <w:rsid w:val="00144BB0"/>
    <w:rsid w:val="00145AE1"/>
    <w:rsid w:val="00146293"/>
    <w:rsid w:val="00147630"/>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923D3"/>
    <w:rsid w:val="001925D9"/>
    <w:rsid w:val="00194981"/>
    <w:rsid w:val="001958CF"/>
    <w:rsid w:val="00197E02"/>
    <w:rsid w:val="001A05EA"/>
    <w:rsid w:val="001A0EAD"/>
    <w:rsid w:val="001A2C6B"/>
    <w:rsid w:val="001A2D17"/>
    <w:rsid w:val="001A3E5B"/>
    <w:rsid w:val="001A5B86"/>
    <w:rsid w:val="001A67F9"/>
    <w:rsid w:val="001A74C0"/>
    <w:rsid w:val="001A7CAC"/>
    <w:rsid w:val="001B0704"/>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9C"/>
    <w:rsid w:val="003B62C1"/>
    <w:rsid w:val="003B6CE6"/>
    <w:rsid w:val="003B785E"/>
    <w:rsid w:val="003C3C5B"/>
    <w:rsid w:val="003C46FC"/>
    <w:rsid w:val="003C4D84"/>
    <w:rsid w:val="003C544C"/>
    <w:rsid w:val="003C585B"/>
    <w:rsid w:val="003C69C0"/>
    <w:rsid w:val="003C7664"/>
    <w:rsid w:val="003C7EEF"/>
    <w:rsid w:val="003C7EFB"/>
    <w:rsid w:val="003D0A9D"/>
    <w:rsid w:val="003D1C13"/>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59E"/>
    <w:rsid w:val="00456571"/>
    <w:rsid w:val="004571BE"/>
    <w:rsid w:val="00457332"/>
    <w:rsid w:val="004618D8"/>
    <w:rsid w:val="00461F25"/>
    <w:rsid w:val="00463B54"/>
    <w:rsid w:val="00463F12"/>
    <w:rsid w:val="00465579"/>
    <w:rsid w:val="0046602B"/>
    <w:rsid w:val="004666A6"/>
    <w:rsid w:val="00466929"/>
    <w:rsid w:val="004679DA"/>
    <w:rsid w:val="00467BA3"/>
    <w:rsid w:val="00471530"/>
    <w:rsid w:val="004728F0"/>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02F"/>
    <w:rsid w:val="004B2573"/>
    <w:rsid w:val="004B3ED4"/>
    <w:rsid w:val="004B3FA2"/>
    <w:rsid w:val="004B466B"/>
    <w:rsid w:val="004B6B6C"/>
    <w:rsid w:val="004B78C2"/>
    <w:rsid w:val="004C10B0"/>
    <w:rsid w:val="004C1176"/>
    <w:rsid w:val="004C209D"/>
    <w:rsid w:val="004C29B3"/>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CA7"/>
    <w:rsid w:val="00697718"/>
    <w:rsid w:val="006A068A"/>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95"/>
    <w:rsid w:val="006F33C4"/>
    <w:rsid w:val="006F3566"/>
    <w:rsid w:val="006F3E2D"/>
    <w:rsid w:val="006F63D6"/>
    <w:rsid w:val="006F7D11"/>
    <w:rsid w:val="00700E2D"/>
    <w:rsid w:val="00701EAD"/>
    <w:rsid w:val="0070242D"/>
    <w:rsid w:val="00711C86"/>
    <w:rsid w:val="00712B9E"/>
    <w:rsid w:val="00712F46"/>
    <w:rsid w:val="00713FF4"/>
    <w:rsid w:val="0071643C"/>
    <w:rsid w:val="007167FD"/>
    <w:rsid w:val="007168F0"/>
    <w:rsid w:val="007217D2"/>
    <w:rsid w:val="0072249A"/>
    <w:rsid w:val="007230B3"/>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4C65"/>
    <w:rsid w:val="007F5ACA"/>
    <w:rsid w:val="007F6616"/>
    <w:rsid w:val="007F66AD"/>
    <w:rsid w:val="007F748C"/>
    <w:rsid w:val="007F7553"/>
    <w:rsid w:val="007F7727"/>
    <w:rsid w:val="007F7817"/>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9C8"/>
    <w:rsid w:val="009856AC"/>
    <w:rsid w:val="009857FF"/>
    <w:rsid w:val="00985882"/>
    <w:rsid w:val="00986646"/>
    <w:rsid w:val="009866E2"/>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C5F"/>
    <w:rsid w:val="009E127F"/>
    <w:rsid w:val="009E3BCE"/>
    <w:rsid w:val="009E3CB4"/>
    <w:rsid w:val="009E44D0"/>
    <w:rsid w:val="009E4538"/>
    <w:rsid w:val="009E455B"/>
    <w:rsid w:val="009E4C33"/>
    <w:rsid w:val="009E57DA"/>
    <w:rsid w:val="009E7A04"/>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562"/>
    <w:rsid w:val="00A4714E"/>
    <w:rsid w:val="00A510F1"/>
    <w:rsid w:val="00A55AEA"/>
    <w:rsid w:val="00A5619B"/>
    <w:rsid w:val="00A56814"/>
    <w:rsid w:val="00A56BEC"/>
    <w:rsid w:val="00A57ECF"/>
    <w:rsid w:val="00A60684"/>
    <w:rsid w:val="00A63577"/>
    <w:rsid w:val="00A63EDC"/>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F5A"/>
    <w:rsid w:val="00B41BC7"/>
    <w:rsid w:val="00B42F2B"/>
    <w:rsid w:val="00B43212"/>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7F20"/>
    <w:rsid w:val="00B905A0"/>
    <w:rsid w:val="00B9277B"/>
    <w:rsid w:val="00B93B67"/>
    <w:rsid w:val="00B94C06"/>
    <w:rsid w:val="00B96089"/>
    <w:rsid w:val="00B974BC"/>
    <w:rsid w:val="00BA2BD6"/>
    <w:rsid w:val="00BA338B"/>
    <w:rsid w:val="00BA3A43"/>
    <w:rsid w:val="00BA3A8F"/>
    <w:rsid w:val="00BA4ADE"/>
    <w:rsid w:val="00BA5907"/>
    <w:rsid w:val="00BA6731"/>
    <w:rsid w:val="00BA6746"/>
    <w:rsid w:val="00BA69FB"/>
    <w:rsid w:val="00BA77A9"/>
    <w:rsid w:val="00BA7E3A"/>
    <w:rsid w:val="00BB1901"/>
    <w:rsid w:val="00BB1C89"/>
    <w:rsid w:val="00BB1CDD"/>
    <w:rsid w:val="00BB2603"/>
    <w:rsid w:val="00BB28A3"/>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E056B"/>
    <w:rsid w:val="00BE12E9"/>
    <w:rsid w:val="00BE1A60"/>
    <w:rsid w:val="00BE1DD9"/>
    <w:rsid w:val="00BE2CA4"/>
    <w:rsid w:val="00BE32C7"/>
    <w:rsid w:val="00BE3A99"/>
    <w:rsid w:val="00BE529C"/>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7291"/>
    <w:rsid w:val="00CC7564"/>
    <w:rsid w:val="00CD03B3"/>
    <w:rsid w:val="00CD12B9"/>
    <w:rsid w:val="00CD2B1E"/>
    <w:rsid w:val="00CD6539"/>
    <w:rsid w:val="00CD6884"/>
    <w:rsid w:val="00CD78EE"/>
    <w:rsid w:val="00CE0CA8"/>
    <w:rsid w:val="00CE18DC"/>
    <w:rsid w:val="00CE1BCE"/>
    <w:rsid w:val="00CE1C39"/>
    <w:rsid w:val="00CE3919"/>
    <w:rsid w:val="00CE40B5"/>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22C7"/>
    <w:rsid w:val="00D128F2"/>
    <w:rsid w:val="00D12D25"/>
    <w:rsid w:val="00D13AAA"/>
    <w:rsid w:val="00D13E89"/>
    <w:rsid w:val="00D157C7"/>
    <w:rsid w:val="00D15F47"/>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E88"/>
    <w:rsid w:val="00D410B7"/>
    <w:rsid w:val="00D4159E"/>
    <w:rsid w:val="00D4175E"/>
    <w:rsid w:val="00D439E5"/>
    <w:rsid w:val="00D44D8F"/>
    <w:rsid w:val="00D45224"/>
    <w:rsid w:val="00D45A53"/>
    <w:rsid w:val="00D46F97"/>
    <w:rsid w:val="00D475CC"/>
    <w:rsid w:val="00D47C91"/>
    <w:rsid w:val="00D50772"/>
    <w:rsid w:val="00D51339"/>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FCF"/>
    <w:rsid w:val="00D71731"/>
    <w:rsid w:val="00D7451B"/>
    <w:rsid w:val="00D80771"/>
    <w:rsid w:val="00D81C0F"/>
    <w:rsid w:val="00D822D5"/>
    <w:rsid w:val="00D83271"/>
    <w:rsid w:val="00D832E9"/>
    <w:rsid w:val="00D83EEA"/>
    <w:rsid w:val="00D8424B"/>
    <w:rsid w:val="00D8468E"/>
    <w:rsid w:val="00D850F5"/>
    <w:rsid w:val="00D853F2"/>
    <w:rsid w:val="00D861F0"/>
    <w:rsid w:val="00D862D3"/>
    <w:rsid w:val="00D865A4"/>
    <w:rsid w:val="00D87AD6"/>
    <w:rsid w:val="00D90ADC"/>
    <w:rsid w:val="00D91544"/>
    <w:rsid w:val="00D935D2"/>
    <w:rsid w:val="00D93888"/>
    <w:rsid w:val="00D93D8A"/>
    <w:rsid w:val="00D952D0"/>
    <w:rsid w:val="00D95B91"/>
    <w:rsid w:val="00D95DF9"/>
    <w:rsid w:val="00D96BCD"/>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DFA"/>
    <w:rsid w:val="00EA284D"/>
    <w:rsid w:val="00EA2A49"/>
    <w:rsid w:val="00EA2F03"/>
    <w:rsid w:val="00EA3E25"/>
    <w:rsid w:val="00EA4693"/>
    <w:rsid w:val="00EA4E85"/>
    <w:rsid w:val="00EA5BF4"/>
    <w:rsid w:val="00EA6272"/>
    <w:rsid w:val="00EA7619"/>
    <w:rsid w:val="00EA77F2"/>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4784"/>
    <w:rsid w:val="00F05B49"/>
    <w:rsid w:val="00F05E49"/>
    <w:rsid w:val="00F060CA"/>
    <w:rsid w:val="00F1159C"/>
    <w:rsid w:val="00F11927"/>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73D8"/>
    <w:rsid w:val="00F3795E"/>
    <w:rsid w:val="00F4084E"/>
    <w:rsid w:val="00F41052"/>
    <w:rsid w:val="00F421CA"/>
    <w:rsid w:val="00F42AD0"/>
    <w:rsid w:val="00F431ED"/>
    <w:rsid w:val="00F43B8A"/>
    <w:rsid w:val="00F44840"/>
    <w:rsid w:val="00F4520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architecture/framework/"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learn.microsoft.com/en-us/azure/role-based-access-control/overview"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hyperlink" Target="https://datatracker.ietf.org/doc/html/draft-ietf-oauth-security-topics-19"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3</TotalTime>
  <Pages>42</Pages>
  <Words>7874</Words>
  <Characters>44885</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54</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826</cp:revision>
  <cp:lastPrinted>2021-12-02T13:00:00Z</cp:lastPrinted>
  <dcterms:created xsi:type="dcterms:W3CDTF">2022-06-23T10:23:00Z</dcterms:created>
  <dcterms:modified xsi:type="dcterms:W3CDTF">2022-10-18T03:39:00Z</dcterms:modified>
</cp:coreProperties>
</file>